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D03B3" w14:textId="518F2552" w:rsidR="00D64BC0" w:rsidRPr="00D33132" w:rsidRDefault="00D33132" w:rsidP="00D3313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bookmarkStart w:id="0" w:name="_Hlk40088056"/>
      <w:r w:rsidRPr="00D33132">
        <w:rPr>
          <w:rFonts w:ascii="Times New Roman" w:hAnsi="Times New Roman" w:cs="Times New Roman"/>
          <w:sz w:val="24"/>
          <w:szCs w:val="24"/>
          <w:lang w:val="en-ID"/>
        </w:rPr>
        <w:t>BAB I</w:t>
      </w:r>
    </w:p>
    <w:p w14:paraId="2BD4B888" w14:textId="77777777" w:rsidR="00D33132" w:rsidRDefault="00D33132" w:rsidP="00C07A4F">
      <w:pPr>
        <w:spacing w:after="240" w:line="360" w:lineRule="auto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endahuluan</w:t>
      </w:r>
      <w:proofErr w:type="spellEnd"/>
    </w:p>
    <w:p w14:paraId="7BE93A19" w14:textId="1C8B5210" w:rsidR="00D33132" w:rsidRPr="00A37C17" w:rsidRDefault="00D33132" w:rsidP="00A37C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A37C17">
        <w:rPr>
          <w:rFonts w:ascii="Times New Roman" w:hAnsi="Times New Roman" w:cs="Times New Roman"/>
          <w:sz w:val="24"/>
          <w:szCs w:val="24"/>
          <w:lang w:val="en-ID"/>
        </w:rPr>
        <w:t>Latar</w:t>
      </w:r>
      <w:proofErr w:type="spellEnd"/>
      <w:r w:rsidRPr="00A37C17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A37C17">
        <w:rPr>
          <w:rFonts w:ascii="Times New Roman" w:hAnsi="Times New Roman" w:cs="Times New Roman"/>
          <w:sz w:val="24"/>
          <w:szCs w:val="24"/>
          <w:lang w:val="en-ID"/>
        </w:rPr>
        <w:t>Belakang</w:t>
      </w:r>
      <w:proofErr w:type="spellEnd"/>
    </w:p>
    <w:p w14:paraId="53C51A18" w14:textId="77777777" w:rsidR="00D33132" w:rsidRDefault="00D33132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epert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it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tahu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il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ertam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Pancasila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buny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“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tuhan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ah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Es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”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nila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tuhan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rt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dany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engaku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bebas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melu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gama,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nghormat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merdeka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d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aksa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ert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laku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iskriminatif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ntar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umat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Dari situ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ipaham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ahw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it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enganut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Pancasila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laksanak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ibadany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esua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ipelu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harus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sikap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oler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jar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gama yang lain.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Namu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nyataanny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asih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aj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d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ncekam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bed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139572CA" w14:textId="12B277DF" w:rsidR="00D33132" w:rsidRPr="00D33132" w:rsidRDefault="00D33132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Lalu,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agaiman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adaanny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lingkung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FISIP,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Universitas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irlangg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?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cenderung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jiw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bas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berkarakter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keras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rti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inggal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iam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pabil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ndapat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perlakuan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dil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Apalag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</w:t>
      </w:r>
      <w:r w:rsidRPr="00D33132">
        <w:rPr>
          <w:rFonts w:ascii="Times New Roman" w:hAnsi="Times New Roman" w:cs="Times New Roman"/>
          <w:sz w:val="24"/>
          <w:szCs w:val="24"/>
          <w:lang w:val="en-ID"/>
        </w:rPr>
        <w:t>etika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elihat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diskriminas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seringkal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masih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33132">
        <w:rPr>
          <w:rFonts w:ascii="Times New Roman" w:hAnsi="Times New Roman" w:cs="Times New Roman"/>
          <w:sz w:val="24"/>
          <w:szCs w:val="24"/>
          <w:lang w:val="en-ID"/>
        </w:rPr>
        <w:t>tanah</w:t>
      </w:r>
      <w:proofErr w:type="spellEnd"/>
      <w:r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Indonesia. </w:t>
      </w:r>
    </w:p>
    <w:p w14:paraId="03093A87" w14:textId="56D68153" w:rsidR="00D33132" w:rsidRDefault="00D33132" w:rsidP="00A37C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A37C17">
        <w:rPr>
          <w:rFonts w:ascii="Times New Roman" w:hAnsi="Times New Roman" w:cs="Times New Roman"/>
          <w:sz w:val="24"/>
          <w:szCs w:val="24"/>
          <w:lang w:val="en-ID"/>
        </w:rPr>
        <w:t>Rumusan</w:t>
      </w:r>
      <w:proofErr w:type="spellEnd"/>
      <w:r w:rsidRPr="00A37C17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A37C17">
        <w:rPr>
          <w:rFonts w:ascii="Times New Roman" w:hAnsi="Times New Roman" w:cs="Times New Roman"/>
          <w:sz w:val="24"/>
          <w:szCs w:val="24"/>
          <w:lang w:val="en-ID"/>
        </w:rPr>
        <w:t>Masalah</w:t>
      </w:r>
      <w:proofErr w:type="spellEnd"/>
    </w:p>
    <w:p w14:paraId="7E2C42F0" w14:textId="4D88B981" w:rsidR="00B043C1" w:rsidRPr="00A37C17" w:rsidRDefault="00B043C1" w:rsidP="00B043C1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p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ol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Pantai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? </w:t>
      </w:r>
    </w:p>
    <w:p w14:paraId="769E38E7" w14:textId="137E2EDE" w:rsidR="00D33132" w:rsidRDefault="00B043C1" w:rsidP="00D33132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ik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irlangg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ol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Pantai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?</w:t>
      </w:r>
    </w:p>
    <w:p w14:paraId="171BE9FA" w14:textId="6A86F79F" w:rsidR="00D33132" w:rsidRPr="00D33132" w:rsidRDefault="00B043C1" w:rsidP="00D33132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irlangg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ceg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? </w:t>
      </w:r>
    </w:p>
    <w:p w14:paraId="0BE796E8" w14:textId="4AD4269B" w:rsidR="00D33132" w:rsidRDefault="00D33132" w:rsidP="00A37C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A37C17">
        <w:rPr>
          <w:rFonts w:ascii="Times New Roman" w:hAnsi="Times New Roman" w:cs="Times New Roman"/>
          <w:sz w:val="24"/>
          <w:szCs w:val="24"/>
          <w:lang w:val="en-ID"/>
        </w:rPr>
        <w:t>Tujuan</w:t>
      </w:r>
      <w:proofErr w:type="spellEnd"/>
      <w:r w:rsidRPr="00A37C17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</w:p>
    <w:p w14:paraId="47D9E7D8" w14:textId="1931CA0B" w:rsidR="00B043C1" w:rsidRDefault="00B043C1" w:rsidP="00B043C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las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ol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Pantai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0306171" w14:textId="54EC72C7" w:rsidR="00B043C1" w:rsidRDefault="00B043C1" w:rsidP="00B043C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ik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irlangg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ol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Pantai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8B63D04" w14:textId="24F2D606" w:rsidR="00B043C1" w:rsidRDefault="00B043C1" w:rsidP="00B043C1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irlangg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ceg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309794D" w14:textId="77777777" w:rsidR="00B043C1" w:rsidRDefault="00B043C1" w:rsidP="00B043C1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</w:p>
    <w:p w14:paraId="061599B6" w14:textId="0D5E2279" w:rsidR="00D33132" w:rsidRDefault="00D33132" w:rsidP="00D3313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 w:rsidRPr="00D33132">
        <w:rPr>
          <w:rFonts w:ascii="Times New Roman" w:hAnsi="Times New Roman" w:cs="Times New Roman"/>
          <w:sz w:val="24"/>
          <w:szCs w:val="24"/>
          <w:lang w:val="en-ID"/>
        </w:rPr>
        <w:br w:type="column"/>
      </w:r>
      <w:r>
        <w:rPr>
          <w:rFonts w:ascii="Times New Roman" w:hAnsi="Times New Roman" w:cs="Times New Roman"/>
          <w:sz w:val="24"/>
          <w:szCs w:val="24"/>
          <w:lang w:val="en-ID"/>
        </w:rPr>
        <w:lastRenderedPageBreak/>
        <w:t>BAB II</w:t>
      </w:r>
    </w:p>
    <w:p w14:paraId="6F5D2D68" w14:textId="04BA9C51" w:rsidR="00D33132" w:rsidRDefault="00C07A4F" w:rsidP="00C07A4F">
      <w:pPr>
        <w:spacing w:after="240" w:line="360" w:lineRule="auto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mbahasan</w:t>
      </w:r>
      <w:proofErr w:type="spellEnd"/>
    </w:p>
    <w:p w14:paraId="15F03FD1" w14:textId="16D54106" w:rsidR="00A37C17" w:rsidRDefault="004A75A6" w:rsidP="00A37C1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gertian</w:t>
      </w:r>
      <w:proofErr w:type="spellEnd"/>
    </w:p>
    <w:p w14:paraId="7D453D4D" w14:textId="1D261EB7" w:rsidR="00A37C17" w:rsidRDefault="00A37C17" w:rsidP="00A37C17">
      <w:pPr>
        <w:pStyle w:val="ListParagraph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m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Bahasa Indonesia, kat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ler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art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sif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engg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harga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biar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boleh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dir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da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percay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bias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lak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sb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)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tenta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dir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Pusat Bahas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parteme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endidikan Nasional, 2005). </w:t>
      </w:r>
    </w:p>
    <w:p w14:paraId="070907BF" w14:textId="5FDB99F6" w:rsidR="00A37C17" w:rsidRDefault="00A37C17" w:rsidP="00A37C17">
      <w:pPr>
        <w:pStyle w:val="ListParagraph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Erlewi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2010)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rinsi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perilak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osial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skip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percay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la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lai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halang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sejahter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rang lain. </w:t>
      </w:r>
    </w:p>
    <w:p w14:paraId="06AE6396" w14:textId="78EB22A3" w:rsidR="003C11F0" w:rsidRDefault="003C11F0" w:rsidP="00A37C17">
      <w:pPr>
        <w:pStyle w:val="ListParagraph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enera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lai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tunjuk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ekspre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pertentang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tuj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bener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yakin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rang lain. (Stetso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Fachrusi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, 2006).</w:t>
      </w:r>
    </w:p>
    <w:p w14:paraId="6F9CC8D7" w14:textId="0B697396" w:rsidR="004F42B9" w:rsidRDefault="004F42B9" w:rsidP="00A37C17">
      <w:pPr>
        <w:pStyle w:val="ListParagraph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tidakmamp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tidam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toler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harga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atar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interpersonal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ntarkelompo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6783E65B" w14:textId="0ECEF603" w:rsidR="004F42B9" w:rsidRPr="004F42B9" w:rsidRDefault="004F42B9" w:rsidP="00A37C17">
      <w:pPr>
        <w:pStyle w:val="ListParagraph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F42B9">
        <w:rPr>
          <w:rFonts w:ascii="Times New Roman" w:hAnsi="Times New Roman" w:cs="Times New Roman"/>
          <w:i/>
          <w:iCs/>
          <w:sz w:val="24"/>
          <w:szCs w:val="24"/>
          <w:lang w:val="en-ID"/>
        </w:rPr>
        <w:t>Ensiklopedi</w:t>
      </w:r>
      <w:proofErr w:type="spellEnd"/>
      <w:r w:rsidRPr="004F42B9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Nasional Indonesi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ik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sed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anekaragam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bebas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an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percay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yak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golo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lain. Hal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berada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eksiste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golo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agam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percay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aku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hormat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i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3271643D" w14:textId="6F930A50" w:rsidR="00D33132" w:rsidRPr="00A37C17" w:rsidRDefault="007B4C32" w:rsidP="00A37C1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las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</w:p>
    <w:p w14:paraId="7FCB601B" w14:textId="1C4E57FD" w:rsidR="00D33132" w:rsidRDefault="00271658" w:rsidP="00271658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</w:t>
      </w:r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enolak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i Pantai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Baru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Gunung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Kidul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Yogyakart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pad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Juma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tanggal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12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Oktober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2018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alu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tradisi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Jaw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menunjukk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ras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yukur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kepad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Tuh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atas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kelimpah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hasil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bagi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nelay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l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itu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acar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dijadik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day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tarik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wisataw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warg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okal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ayangny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acar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ditentang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bagi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warg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dianggap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menentang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ajar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anu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Akhirny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warg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okal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menggelar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pun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ditinggal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trauma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penyerangan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sekelompok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oknum</w:t>
      </w:r>
      <w:proofErr w:type="spellEnd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D33132" w:rsidRPr="00D33132"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 w:rsidR="00D3313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F3ABD68" w14:textId="7C611367" w:rsidR="00271658" w:rsidRDefault="00271658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polre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Bantul, AKB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h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i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Hasib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hubung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wartaw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utar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k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trauma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permasalah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ul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g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oli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pa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huku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lastRenderedPageBreak/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meriks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grus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h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data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antai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ing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gak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ro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ontr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umum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enda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medi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osial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Walaup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git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nj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laksan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agend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5BE5D40" w14:textId="680DB60F" w:rsidR="00271658" w:rsidRDefault="001B00BE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leh salah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Gunu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idul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r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n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n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jar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an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ag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lain,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ikut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jaran</w:t>
      </w:r>
      <w:proofErr w:type="spellEnd"/>
      <w:r w:rsidR="00833A9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3A9C">
        <w:rPr>
          <w:rFonts w:ascii="Times New Roman" w:hAnsi="Times New Roman" w:cs="Times New Roman"/>
          <w:sz w:val="24"/>
          <w:szCs w:val="24"/>
          <w:lang w:val="en-ID"/>
        </w:rPr>
        <w:t>adat</w:t>
      </w:r>
      <w:proofErr w:type="spellEnd"/>
      <w:r w:rsidR="00833A9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833A9C">
        <w:rPr>
          <w:rFonts w:ascii="Times New Roman" w:hAnsi="Times New Roman" w:cs="Times New Roman"/>
          <w:sz w:val="24"/>
          <w:szCs w:val="24"/>
          <w:lang w:val="en-ID"/>
        </w:rPr>
        <w:t>Jawa</w:t>
      </w:r>
      <w:proofErr w:type="spellEnd"/>
      <w:r w:rsidR="00833A9C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710E4F30" w14:textId="3F356912" w:rsidR="00833A9C" w:rsidRDefault="00833A9C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sungguh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jar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orang dan agam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n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ag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gan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pelaja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lu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kar-akar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kibat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bias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mb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fanati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dan</w:t>
      </w:r>
      <w:r w:rsidR="00E47B8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E47B81">
        <w:rPr>
          <w:rFonts w:ascii="Times New Roman" w:hAnsi="Times New Roman" w:cs="Times New Roman"/>
          <w:sz w:val="24"/>
          <w:szCs w:val="24"/>
          <w:lang w:val="en-ID"/>
        </w:rPr>
        <w:t>memusuhi</w:t>
      </w:r>
      <w:proofErr w:type="spellEnd"/>
      <w:r w:rsidR="00E47B81">
        <w:rPr>
          <w:rFonts w:ascii="Times New Roman" w:hAnsi="Times New Roman" w:cs="Times New Roman"/>
          <w:sz w:val="24"/>
          <w:szCs w:val="24"/>
          <w:lang w:val="en-ID"/>
        </w:rPr>
        <w:t xml:space="preserve"> agama lain. </w:t>
      </w:r>
    </w:p>
    <w:p w14:paraId="7F0CB7E5" w14:textId="76FF8317" w:rsidR="00B67242" w:rsidRDefault="00E47B81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Contoh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Islam. Islam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etimologi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art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ma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lam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m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nter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Ismail bin Hammad Al-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Jauha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>As-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>Shihha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: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>Taju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>Lughah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>Washihatul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ID"/>
        </w:rPr>
        <w:t>Arabiyyah</w:t>
      </w:r>
      <w:proofErr w:type="spellEnd"/>
      <w:r w:rsidR="00D62756">
        <w:rPr>
          <w:rFonts w:ascii="Times New Roman" w:hAnsi="Times New Roman" w:cs="Times New Roman"/>
          <w:i/>
          <w:iCs/>
          <w:sz w:val="24"/>
          <w:szCs w:val="24"/>
          <w:lang w:val="en-ID"/>
        </w:rPr>
        <w:t xml:space="preserve">, </w:t>
      </w:r>
      <w:r w:rsidR="00D62756">
        <w:rPr>
          <w:rFonts w:ascii="Times New Roman" w:hAnsi="Times New Roman" w:cs="Times New Roman"/>
          <w:sz w:val="24"/>
          <w:szCs w:val="24"/>
          <w:lang w:val="en-ID"/>
        </w:rPr>
        <w:t>1990)</w:t>
      </w:r>
      <w:r>
        <w:rPr>
          <w:rFonts w:ascii="Times New Roman" w:hAnsi="Times New Roman" w:cs="Times New Roman"/>
          <w:sz w:val="24"/>
          <w:szCs w:val="24"/>
          <w:lang w:val="en-ID"/>
        </w:rPr>
        <w:t>.</w:t>
      </w:r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Islam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mengajark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pemaksa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umat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lainny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memeluk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Islam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tertentu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Namu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kenyataanny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banyak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muslim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sekarang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menyalahgunak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rendahny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pemaham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agama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konsep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tolerani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Kemaju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ilmu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pengetahu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teknologi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begitu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agresif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menumbuhk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kesenjangan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manusi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bisa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berujung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="00B67242">
        <w:rPr>
          <w:rFonts w:ascii="Times New Roman" w:hAnsi="Times New Roman" w:cs="Times New Roman"/>
          <w:sz w:val="24"/>
          <w:szCs w:val="24"/>
          <w:lang w:val="en-ID"/>
        </w:rPr>
        <w:t>konflik</w:t>
      </w:r>
      <w:proofErr w:type="spellEnd"/>
      <w:r w:rsidR="00B6724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4354F614" w14:textId="73B246B0" w:rsidR="007B4C32" w:rsidRDefault="007B4C32" w:rsidP="007B4C32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bookmarkStart w:id="1" w:name="_Hlk40038845"/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ik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F14D72">
        <w:rPr>
          <w:rFonts w:ascii="Times New Roman" w:hAnsi="Times New Roman" w:cs="Times New Roman"/>
          <w:sz w:val="24"/>
          <w:szCs w:val="24"/>
          <w:lang w:val="en-ID"/>
        </w:rPr>
        <w:t>Masyaraka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F14D72">
        <w:rPr>
          <w:rFonts w:ascii="Times New Roman" w:hAnsi="Times New Roman" w:cs="Times New Roman"/>
          <w:sz w:val="24"/>
          <w:szCs w:val="24"/>
          <w:lang w:val="en-ID"/>
        </w:rPr>
        <w:t>Penolakan</w:t>
      </w:r>
      <w:proofErr w:type="spellEnd"/>
      <w:r w:rsidR="00F14D72"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 w:rsidR="00F14D72"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 w:rsidR="00F14D7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F14D72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</w:p>
    <w:bookmarkEnd w:id="1"/>
    <w:p w14:paraId="28D4B6F6" w14:textId="05CE4500" w:rsidR="00946568" w:rsidRDefault="00946568" w:rsidP="00946568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Sembilan </w:t>
      </w:r>
      <w:r>
        <w:rPr>
          <w:rFonts w:ascii="Times New Roman" w:hAnsi="Times New Roman" w:cs="Times New Roman"/>
          <w:sz w:val="24"/>
          <w:szCs w:val="24"/>
          <w:lang w:val="en-ID"/>
        </w:rPr>
        <w:t>orang</w:t>
      </w:r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me</w:t>
      </w:r>
      <w:r>
        <w:rPr>
          <w:rFonts w:ascii="Times New Roman" w:hAnsi="Times New Roman" w:cs="Times New Roman"/>
          <w:sz w:val="24"/>
          <w:szCs w:val="24"/>
          <w:lang w:val="en-ID"/>
        </w:rPr>
        <w:t>nyaksikan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p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erusakan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sudah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tanga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periks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Reskri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polre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Bantul AKB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h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ri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Hasib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hubung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wartaw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iti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permasalah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ih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polis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pa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huku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yit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ukt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Di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ukti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pandu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ol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ritual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uda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ruti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polis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asti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njat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aj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13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Oktobe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2018. </w:t>
      </w:r>
      <w:bookmarkStart w:id="2" w:name="_Hlk40038853"/>
    </w:p>
    <w:p w14:paraId="5539B603" w14:textId="3F2B4E89" w:rsidR="00946568" w:rsidRDefault="00946568" w:rsidP="00946568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orum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rukun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m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agam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FKUB) Bantul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Yasmur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har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jad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rup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ul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car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dek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lau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radi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lastRenderedPageBreak/>
        <w:t>pesisi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anta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ritual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larang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jauh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unsu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sesembahan</w:t>
      </w:r>
      <w:proofErr w:type="spellEnd"/>
      <w:r w:rsidR="00726E3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="00726E3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726E3F">
        <w:rPr>
          <w:rFonts w:ascii="Times New Roman" w:hAnsi="Times New Roman" w:cs="Times New Roman"/>
          <w:sz w:val="24"/>
          <w:szCs w:val="24"/>
          <w:lang w:val="en-ID"/>
        </w:rPr>
        <w:t>musyrik</w:t>
      </w:r>
      <w:proofErr w:type="spellEnd"/>
      <w:r w:rsidR="00726E3F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7B70BF9F" w14:textId="33673599" w:rsidR="00726E3F" w:rsidRDefault="00726E3F" w:rsidP="00946568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guru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Cabang NU Bantul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ula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radi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rup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Islam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syuku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um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rtani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rikan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gelar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oa-do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slam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326E75F6" w14:textId="77777777" w:rsidR="00726E3F" w:rsidRDefault="00726E3F" w:rsidP="00946568">
      <w:pPr>
        <w:spacing w:after="0" w:line="360" w:lineRule="auto"/>
        <w:ind w:left="360" w:firstLine="360"/>
        <w:jc w:val="both"/>
        <w:rPr>
          <w:rFonts w:ascii="Arial" w:hAnsi="Arial" w:cs="Arial"/>
          <w:color w:val="2A2A2A"/>
          <w:sz w:val="21"/>
          <w:szCs w:val="21"/>
          <w:shd w:val="clear" w:color="auto" w:fill="FFFFFF"/>
        </w:rPr>
      </w:pPr>
    </w:p>
    <w:p w14:paraId="414BF7A5" w14:textId="454D9CF9" w:rsidR="007B4C32" w:rsidRPr="00946568" w:rsidRDefault="007B4C32" w:rsidP="00946568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Upaya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Universitas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Airlangga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Mencegah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946568"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 w:rsidRPr="00946568">
        <w:rPr>
          <w:rFonts w:ascii="Times New Roman" w:hAnsi="Times New Roman" w:cs="Times New Roman"/>
          <w:sz w:val="24"/>
          <w:szCs w:val="24"/>
          <w:lang w:val="en-ID"/>
        </w:rPr>
        <w:t xml:space="preserve"> Agama</w:t>
      </w:r>
      <w:bookmarkEnd w:id="2"/>
    </w:p>
    <w:p w14:paraId="28825720" w14:textId="73D315FB" w:rsidR="002472A2" w:rsidRDefault="002472A2" w:rsidP="002472A2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Upaya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dilakukan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lain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meningkatkan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rasa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2472A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472A2"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terutama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situas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yaitu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ajar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agama. Agama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seharusnya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menjad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energ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positif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membangu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nila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guna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mewujudk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negara yang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adil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sejahtera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serta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hidup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berdamping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solus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menghilangk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agama yang juga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menyeimbangk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pengamal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sila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Pancasila ke-1 dan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tetap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mengikuti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ajaran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 w:rsidR="00B57DDE">
        <w:rPr>
          <w:rFonts w:ascii="Times New Roman" w:hAnsi="Times New Roman" w:cs="Times New Roman"/>
          <w:sz w:val="24"/>
          <w:szCs w:val="24"/>
          <w:lang w:val="en-ID"/>
        </w:rPr>
        <w:t>dianut</w:t>
      </w:r>
      <w:proofErr w:type="spellEnd"/>
      <w:r w:rsidR="00B57DDE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</w:p>
    <w:p w14:paraId="03FF3A45" w14:textId="48819608" w:rsidR="00B57DDE" w:rsidRPr="002472A2" w:rsidRDefault="00B57DDE" w:rsidP="002472A2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lai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 w:rsidR="00F14D72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gad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sku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pi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mantik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paling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ras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yuar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tidaksuk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tidakadil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iskusi-disku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yadar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FISIP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ntingnya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negakk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keadil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olerans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agama dan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lain. </w:t>
      </w:r>
    </w:p>
    <w:p w14:paraId="4ECE5AB5" w14:textId="3C093807" w:rsidR="00F64037" w:rsidRDefault="00F64037" w:rsidP="00D33132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p w14:paraId="4B2B1712" w14:textId="33042ACB" w:rsidR="00E47B81" w:rsidRDefault="00B67242" w:rsidP="00B67242">
      <w:pPr>
        <w:pStyle w:val="ListParagraph"/>
        <w:spacing w:after="0" w:line="360" w:lineRule="auto"/>
        <w:ind w:left="360" w:firstLine="36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br w:type="column"/>
      </w:r>
      <w:r>
        <w:rPr>
          <w:rFonts w:ascii="Times New Roman" w:hAnsi="Times New Roman" w:cs="Times New Roman"/>
          <w:sz w:val="24"/>
          <w:szCs w:val="24"/>
          <w:lang w:val="en-ID"/>
        </w:rPr>
        <w:lastRenderedPageBreak/>
        <w:t>BAB III</w:t>
      </w:r>
    </w:p>
    <w:p w14:paraId="41EA8BEE" w14:textId="4513EB6B" w:rsidR="00B67242" w:rsidRDefault="00B67242" w:rsidP="00B67242">
      <w:pPr>
        <w:pStyle w:val="ListParagraph"/>
        <w:spacing w:after="0" w:line="360" w:lineRule="auto"/>
        <w:ind w:left="360" w:firstLine="36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>Kesimpulan</w:t>
      </w:r>
    </w:p>
    <w:p w14:paraId="283B3340" w14:textId="77777777" w:rsidR="00723841" w:rsidRDefault="00723841" w:rsidP="00B67242">
      <w:pPr>
        <w:pStyle w:val="ListParagraph"/>
        <w:spacing w:after="0" w:line="360" w:lineRule="auto"/>
        <w:ind w:left="360" w:firstLine="360"/>
        <w:jc w:val="center"/>
        <w:rPr>
          <w:rFonts w:ascii="Times New Roman" w:hAnsi="Times New Roman" w:cs="Times New Roman"/>
          <w:sz w:val="24"/>
          <w:szCs w:val="24"/>
          <w:lang w:val="en-ID"/>
        </w:rPr>
      </w:pPr>
    </w:p>
    <w:p w14:paraId="310AA499" w14:textId="26EA25B7" w:rsidR="00B67242" w:rsidRDefault="00B67242" w:rsidP="00B67242">
      <w:pPr>
        <w:pStyle w:val="ListParagraph"/>
        <w:spacing w:after="0" w:line="360" w:lineRule="auto"/>
        <w:ind w:left="360" w:firstLine="360"/>
        <w:jc w:val="center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br w:type="column"/>
      </w:r>
      <w:r>
        <w:rPr>
          <w:rFonts w:ascii="Times New Roman" w:hAnsi="Times New Roman" w:cs="Times New Roman"/>
          <w:sz w:val="24"/>
          <w:szCs w:val="24"/>
          <w:lang w:val="en-ID"/>
        </w:rPr>
        <w:lastRenderedPageBreak/>
        <w:t>Daftar Pustaka</w:t>
      </w:r>
    </w:p>
    <w:p w14:paraId="7FB5AC14" w14:textId="3557E009" w:rsidR="00B67242" w:rsidRDefault="00B67242" w:rsidP="00B67242">
      <w:pPr>
        <w:pStyle w:val="ListParagraph"/>
        <w:spacing w:after="0" w:line="360" w:lineRule="auto"/>
        <w:ind w:left="360" w:firstLine="360"/>
      </w:pPr>
      <w:hyperlink r:id="rId7" w:history="1">
        <w:r>
          <w:rPr>
            <w:rStyle w:val="Hyperlink"/>
          </w:rPr>
          <w:t>https://www.umy.ac.id/semua-agama-ajarkan-umatnya-untuk-hidup-damai.html</w:t>
        </w:r>
      </w:hyperlink>
    </w:p>
    <w:p w14:paraId="073A997B" w14:textId="0899FBE8" w:rsidR="00726E3F" w:rsidRPr="00E47B81" w:rsidRDefault="00726E3F" w:rsidP="00B67242">
      <w:pPr>
        <w:pStyle w:val="ListParagraph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en-ID"/>
        </w:rPr>
      </w:pPr>
      <w:hyperlink r:id="rId8" w:history="1">
        <w:r>
          <w:rPr>
            <w:rStyle w:val="Hyperlink"/>
          </w:rPr>
          <w:t>https://palembang.kompas.com/read/2018/10/13/18185271/polisi-periksa-9-saksi-kasus-perusakan-properti-sedekah-laut-di-bantul?page=all</w:t>
        </w:r>
      </w:hyperlink>
    </w:p>
    <w:p w14:paraId="1ACC11BD" w14:textId="34C08158" w:rsidR="00C07A4F" w:rsidRPr="003C11F0" w:rsidRDefault="00C07A4F" w:rsidP="003C11F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bookmarkEnd w:id="0"/>
    <w:p w14:paraId="7300C67B" w14:textId="77777777" w:rsidR="00D33132" w:rsidRPr="00D33132" w:rsidRDefault="00D33132" w:rsidP="00D3313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ID"/>
        </w:rPr>
      </w:pPr>
    </w:p>
    <w:sectPr w:rsidR="00D33132" w:rsidRPr="00D33132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6282E" w14:textId="77777777" w:rsidR="00EC69A9" w:rsidRDefault="00EC69A9" w:rsidP="002A4C4D">
      <w:pPr>
        <w:spacing w:after="0" w:line="240" w:lineRule="auto"/>
      </w:pPr>
      <w:r>
        <w:separator/>
      </w:r>
    </w:p>
  </w:endnote>
  <w:endnote w:type="continuationSeparator" w:id="0">
    <w:p w14:paraId="345707C0" w14:textId="77777777" w:rsidR="00EC69A9" w:rsidRDefault="00EC69A9" w:rsidP="002A4C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497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9D9E7" w14:textId="15C197F3" w:rsidR="002A4C4D" w:rsidRDefault="002A4C4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719A41" w14:textId="77777777" w:rsidR="002A4C4D" w:rsidRDefault="002A4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E6679" w14:textId="77777777" w:rsidR="00EC69A9" w:rsidRDefault="00EC69A9" w:rsidP="002A4C4D">
      <w:pPr>
        <w:spacing w:after="0" w:line="240" w:lineRule="auto"/>
      </w:pPr>
      <w:r>
        <w:separator/>
      </w:r>
    </w:p>
  </w:footnote>
  <w:footnote w:type="continuationSeparator" w:id="0">
    <w:p w14:paraId="3C44ACFA" w14:textId="77777777" w:rsidR="00EC69A9" w:rsidRDefault="00EC69A9" w:rsidP="002A4C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C419F"/>
    <w:multiLevelType w:val="hybridMultilevel"/>
    <w:tmpl w:val="C47E8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C3947"/>
    <w:multiLevelType w:val="hybridMultilevel"/>
    <w:tmpl w:val="8F5AD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D72447"/>
    <w:multiLevelType w:val="hybridMultilevel"/>
    <w:tmpl w:val="C36EE41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092084"/>
    <w:multiLevelType w:val="multilevel"/>
    <w:tmpl w:val="4EFA2E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E5507BF"/>
    <w:multiLevelType w:val="hybridMultilevel"/>
    <w:tmpl w:val="22547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6B5E4D"/>
    <w:multiLevelType w:val="hybridMultilevel"/>
    <w:tmpl w:val="6AF497E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E10A68"/>
    <w:multiLevelType w:val="hybridMultilevel"/>
    <w:tmpl w:val="6BE47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6D3129"/>
    <w:multiLevelType w:val="hybridMultilevel"/>
    <w:tmpl w:val="6C461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6307E7"/>
    <w:multiLevelType w:val="hybridMultilevel"/>
    <w:tmpl w:val="EC622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903EB1"/>
    <w:multiLevelType w:val="multilevel"/>
    <w:tmpl w:val="9A58C5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3"/>
  </w:num>
  <w:num w:numId="5">
    <w:abstractNumId w:val="6"/>
  </w:num>
  <w:num w:numId="6">
    <w:abstractNumId w:val="1"/>
  </w:num>
  <w:num w:numId="7">
    <w:abstractNumId w:val="5"/>
  </w:num>
  <w:num w:numId="8">
    <w:abstractNumId w:val="2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bEwsjAwNjE1tLBU0lEKTi0uzszPAykwrAUA/hjMeCwAAAA="/>
  </w:docVars>
  <w:rsids>
    <w:rsidRoot w:val="00D33132"/>
    <w:rsid w:val="00197AD1"/>
    <w:rsid w:val="001B00BE"/>
    <w:rsid w:val="002472A2"/>
    <w:rsid w:val="00271658"/>
    <w:rsid w:val="002A4C4D"/>
    <w:rsid w:val="003C11F0"/>
    <w:rsid w:val="00474577"/>
    <w:rsid w:val="004A75A6"/>
    <w:rsid w:val="004F42B9"/>
    <w:rsid w:val="00645084"/>
    <w:rsid w:val="00723841"/>
    <w:rsid w:val="00726E3F"/>
    <w:rsid w:val="007B4C32"/>
    <w:rsid w:val="00833A9C"/>
    <w:rsid w:val="00922544"/>
    <w:rsid w:val="00946568"/>
    <w:rsid w:val="00A37C17"/>
    <w:rsid w:val="00B043C1"/>
    <w:rsid w:val="00B3660F"/>
    <w:rsid w:val="00B57DDE"/>
    <w:rsid w:val="00B67242"/>
    <w:rsid w:val="00C07A4F"/>
    <w:rsid w:val="00D33132"/>
    <w:rsid w:val="00D62756"/>
    <w:rsid w:val="00D64BC0"/>
    <w:rsid w:val="00E47B81"/>
    <w:rsid w:val="00EC69A9"/>
    <w:rsid w:val="00F14D72"/>
    <w:rsid w:val="00F64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B9621"/>
  <w15:chartTrackingRefBased/>
  <w15:docId w15:val="{2636D557-6328-412F-94A6-1C46A0868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13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6724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C4D"/>
  </w:style>
  <w:style w:type="paragraph" w:styleId="Footer">
    <w:name w:val="footer"/>
    <w:basedOn w:val="Normal"/>
    <w:link w:val="FooterChar"/>
    <w:uiPriority w:val="99"/>
    <w:unhideWhenUsed/>
    <w:rsid w:val="002A4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lembang.kompas.com/read/2018/10/13/18185271/polisi-periksa-9-saksi-kasus-perusakan-properti-sedekah-laut-di-bantul?page=al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my.ac.id/semua-agama-ajarkan-umatnya-untuk-hidup-damai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1</TotalTime>
  <Pages>6</Pages>
  <Words>1192</Words>
  <Characters>679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 Na</dc:creator>
  <cp:keywords/>
  <dc:description/>
  <cp:lastModifiedBy>Ara Na</cp:lastModifiedBy>
  <cp:revision>7</cp:revision>
  <dcterms:created xsi:type="dcterms:W3CDTF">2020-05-10T03:27:00Z</dcterms:created>
  <dcterms:modified xsi:type="dcterms:W3CDTF">2020-05-11T12:37:00Z</dcterms:modified>
</cp:coreProperties>
</file>